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7B6204" w:rsidRPr="00167DD9" w:rsidRDefault="00167D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Contact Name</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Address</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Address2</w:t>
      </w:r>
      <w:r w:rsidRPr="00167DD9">
        <w:rPr>
          <w:rFonts w:eastAsia="Arial"/>
          <w:lang w:eastAsia="en-US" w:bidi="en-US"/>
        </w:rPr>
        <w:tab/>
      </w:r>
    </w:p>
    <w:p w:rsidR="007B6204" w:rsidRPr="00167DD9" w:rsidRDefault="00C5194C" w:rsidP="00C519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City, </w:t>
      </w:r>
      <w:r w:rsidR="00054E51" w:rsidRPr="00167DD9">
        <w:rPr>
          <w:rFonts w:eastAsia="Arial"/>
          <w:lang w:eastAsia="en-US" w:bidi="en-US"/>
        </w:rPr>
        <w:t>Province</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Postal Code</w:t>
      </w:r>
    </w:p>
    <w:p w:rsidR="007B6204"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C5194C" w:rsidRPr="00167DD9" w:rsidRDefault="00C519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7B6204" w:rsidRPr="005763E0" w:rsidRDefault="00167D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5763E0">
        <w:rPr>
          <w:rFonts w:eastAsia="Arial"/>
          <w:b/>
          <w:color w:val="000000"/>
          <w:lang w:eastAsia="en-US" w:bidi="en-US"/>
        </w:rPr>
        <w:t>RE</w:t>
      </w:r>
      <w:r w:rsidR="00054E51" w:rsidRPr="005763E0">
        <w:rPr>
          <w:rFonts w:eastAsia="Arial"/>
          <w:b/>
          <w:color w:val="000000"/>
          <w:lang w:eastAsia="en-US" w:bidi="en-US"/>
        </w:rPr>
        <w:t xml:space="preserve">: I LOOK FORWARD TO MEETING WITH YOU </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67DD9">
        <w:rPr>
          <w:rFonts w:eastAsia="Arial"/>
          <w:color w:val="000000"/>
          <w:lang w:eastAsia="en-US" w:bidi="en-US"/>
        </w:rPr>
        <w:t>Dear [CONTACT NAME],</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 xml:space="preserve">Following on </w:t>
      </w:r>
      <w:r w:rsidR="000C0AE7">
        <w:rPr>
          <w:rFonts w:eastAsia="Arial"/>
          <w:lang w:eastAsia="en-US" w:bidi="en-US"/>
        </w:rPr>
        <w:t xml:space="preserve">from </w:t>
      </w:r>
      <w:r w:rsidRPr="00167DD9">
        <w:rPr>
          <w:rFonts w:eastAsia="Arial"/>
          <w:lang w:eastAsia="en-US" w:bidi="en-US"/>
        </w:rPr>
        <w:t xml:space="preserve">our phone conversation, I look forward to meeting with you and your strategic planning staff on </w:t>
      </w:r>
      <w:r w:rsidRPr="00167DD9">
        <w:rPr>
          <w:rFonts w:eastAsia="Arial"/>
          <w:color w:val="000000"/>
          <w:lang w:eastAsia="en-US" w:bidi="en-US"/>
        </w:rPr>
        <w:t xml:space="preserve">[DATE] </w:t>
      </w:r>
      <w:r w:rsidRPr="00167DD9">
        <w:rPr>
          <w:rFonts w:eastAsia="Arial"/>
          <w:lang w:eastAsia="en-US" w:bidi="en-US"/>
        </w:rPr>
        <w:t>at your office. I appreciate you arranging to have everything in place in the conference room for the presentation.</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F911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I do have o</w:t>
      </w:r>
      <w:r w:rsidR="00054E51" w:rsidRPr="00167DD9">
        <w:rPr>
          <w:rFonts w:eastAsia="Arial"/>
          <w:lang w:eastAsia="en-US" w:bidi="en-US"/>
        </w:rPr>
        <w:t xml:space="preserve">ne other request. </w:t>
      </w:r>
      <w:r>
        <w:rPr>
          <w:rFonts w:eastAsia="Arial"/>
          <w:lang w:eastAsia="en-US" w:bidi="en-US"/>
        </w:rPr>
        <w:t>Namely</w:t>
      </w:r>
      <w:r w:rsidR="005849E6">
        <w:rPr>
          <w:rFonts w:eastAsia="Arial"/>
          <w:lang w:eastAsia="en-US" w:bidi="en-US"/>
        </w:rPr>
        <w:t xml:space="preserve"> - d</w:t>
      </w:r>
      <w:r w:rsidR="00054E51" w:rsidRPr="00167DD9">
        <w:rPr>
          <w:rFonts w:eastAsia="Arial"/>
          <w:lang w:eastAsia="en-US" w:bidi="en-US"/>
        </w:rPr>
        <w:t>o you think it</w:t>
      </w:r>
      <w:r w:rsidR="005849E6">
        <w:rPr>
          <w:rFonts w:eastAsia="Arial"/>
          <w:lang w:eastAsia="en-US" w:bidi="en-US"/>
        </w:rPr>
        <w:t xml:space="preserve"> i</w:t>
      </w:r>
      <w:r w:rsidR="00054E51" w:rsidRPr="00167DD9">
        <w:rPr>
          <w:rFonts w:eastAsia="Arial"/>
          <w:lang w:eastAsia="en-US" w:bidi="en-US"/>
        </w:rPr>
        <w:t xml:space="preserve">s possible to have </w:t>
      </w:r>
      <w:r w:rsidR="00054E51" w:rsidRPr="00167DD9">
        <w:rPr>
          <w:rFonts w:eastAsia="Arial"/>
          <w:color w:val="000000"/>
          <w:lang w:eastAsia="en-US" w:bidi="en-US"/>
        </w:rPr>
        <w:t xml:space="preserve">[NAME] </w:t>
      </w:r>
      <w:r w:rsidR="00054E51" w:rsidRPr="00167DD9">
        <w:rPr>
          <w:rFonts w:eastAsia="Arial"/>
          <w:lang w:eastAsia="en-US" w:bidi="en-US"/>
        </w:rPr>
        <w:t xml:space="preserve">attend as well? Since he will be signing off on the project, it would be </w:t>
      </w:r>
      <w:r w:rsidR="005849E6">
        <w:rPr>
          <w:rFonts w:eastAsia="Arial"/>
          <w:lang w:eastAsia="en-US" w:bidi="en-US"/>
        </w:rPr>
        <w:t>extremely beneficial</w:t>
      </w:r>
      <w:r w:rsidR="00054E51" w:rsidRPr="00167DD9">
        <w:rPr>
          <w:rFonts w:eastAsia="Arial"/>
          <w:lang w:eastAsia="en-US" w:bidi="en-US"/>
        </w:rPr>
        <w:t xml:space="preserve"> to have him see my presentation.</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I</w:t>
      </w:r>
      <w:r w:rsidR="00DD2C06">
        <w:rPr>
          <w:rFonts w:eastAsia="Arial"/>
          <w:lang w:eastAsia="en-US" w:bidi="en-US"/>
        </w:rPr>
        <w:t xml:space="preserve"> wil</w:t>
      </w:r>
      <w:r w:rsidRPr="00167DD9">
        <w:rPr>
          <w:rFonts w:eastAsia="Arial"/>
          <w:lang w:eastAsia="en-US" w:bidi="en-US"/>
        </w:rPr>
        <w:t xml:space="preserve">l </w:t>
      </w:r>
      <w:r w:rsidR="00DD2C06">
        <w:rPr>
          <w:rFonts w:eastAsia="Arial"/>
          <w:lang w:eastAsia="en-US" w:bidi="en-US"/>
        </w:rPr>
        <w:t>be in touch</w:t>
      </w:r>
      <w:r w:rsidRPr="00167DD9">
        <w:rPr>
          <w:rFonts w:eastAsia="Arial"/>
          <w:lang w:eastAsia="en-US" w:bidi="en-US"/>
        </w:rPr>
        <w:t xml:space="preserve"> with you a few days before the meeting to confirm</w:t>
      </w:r>
      <w:r w:rsidR="00A0063C">
        <w:rPr>
          <w:rFonts w:eastAsia="Arial"/>
          <w:lang w:eastAsia="en-US" w:bidi="en-US"/>
        </w:rPr>
        <w:t xml:space="preserve"> the </w:t>
      </w:r>
      <w:r w:rsidR="002C7CAF">
        <w:rPr>
          <w:rFonts w:eastAsia="Arial"/>
          <w:lang w:eastAsia="en-US" w:bidi="en-US"/>
        </w:rPr>
        <w:t>date, time, place and number of attendees</w:t>
      </w:r>
      <w:r w:rsidRPr="00167DD9">
        <w:rPr>
          <w:rFonts w:eastAsia="Arial"/>
          <w:lang w:eastAsia="en-US" w:bidi="en-US"/>
        </w:rPr>
        <w:t>.</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54E51" w:rsidRPr="00167DD9">
        <w:rPr>
          <w:rFonts w:eastAsia="Arial"/>
          <w:lang w:eastAsia="en-US" w:bidi="en-US"/>
        </w:rPr>
        <w:t>,</w:t>
      </w: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D5D86" w:rsidRPr="00167DD9" w:rsidRDefault="004D5D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7DD9">
        <w:rPr>
          <w:rFonts w:eastAsia="Arial"/>
          <w:lang w:eastAsia="en-US" w:bidi="en-US"/>
        </w:rPr>
        <w:t>[YOUR NAME]</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67DD9">
        <w:rPr>
          <w:rFonts w:eastAsia="Arial"/>
          <w:color w:val="000000"/>
          <w:lang w:eastAsia="en-US" w:bidi="en-US"/>
        </w:rPr>
        <w:t>[YOUR TITLE]</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67DD9">
        <w:rPr>
          <w:rFonts w:eastAsia="Arial"/>
          <w:color w:val="000000"/>
          <w:lang w:eastAsia="en-US" w:bidi="en-US"/>
        </w:rPr>
        <w:t>[YOUR PHONE NUMBER]</w:t>
      </w:r>
    </w:p>
    <w:p w:rsidR="007B6204" w:rsidRPr="00167DD9" w:rsidRDefault="00054E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67DD9">
        <w:rPr>
          <w:rFonts w:eastAsia="Arial"/>
          <w:color w:val="000000"/>
          <w:lang w:eastAsia="en-US" w:bidi="en-US"/>
        </w:rPr>
        <w:t xml:space="preserve">[YOUREMAIL@YOURCOMPANY.COM] </w:t>
      </w:r>
    </w:p>
    <w:p w:rsidR="007B6204" w:rsidRDefault="007B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7B6204" w:rsidSect="00F83198">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2245" w:rsidRDefault="006A2245">
      <w:r>
        <w:separator/>
      </w:r>
    </w:p>
  </w:endnote>
  <w:endnote w:type="continuationSeparator" w:id="0">
    <w:p w:rsidR="006A2245" w:rsidRDefault="006A2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6204" w:rsidRDefault="00054E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7B6204" w:rsidRDefault="00054E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7B6204" w:rsidRDefault="00054E5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7B6204" w:rsidRDefault="00DB5BB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54E5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2245" w:rsidRDefault="006A2245">
      <w:r>
        <w:separator/>
      </w:r>
    </w:p>
  </w:footnote>
  <w:footnote w:type="continuationSeparator" w:id="0">
    <w:p w:rsidR="006A2245" w:rsidRDefault="006A2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6204" w:rsidRDefault="007B620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IyNbA0NbUwMDNS0lEKTi0uzszPAykwrgUArGJItSwAAAA="/>
    <w:docVar w:name="Description" w:val="LOOKING FORWARD TO MEETING WITH A CUSTOMER? Formalising a telephone engagement with your client illustrates appreciation of the relationship, indicates professionalism and works towards the reputation of your business. TemplateGuru has samples of letters to help you communicate with them professionally.  You can find many  more useful letter  template examples here   https://www.templateguru.co.za/templates "/>
    <w:docVar w:name="Excerpt" w:val="RE: I LOOK FORWARD TO MEETING WITH YOU_x000a_Dear [CONTACT NAME],_x000a_Following on from our phone conversation, I look forward to meeting with you and your strategic planning staff on [DATE] at your office. I appreciate you arranging to have everything in place in the conference room for the presentation."/>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introduction letter, meeting schedule, I look forward to meeting with you template,  I look forward to meeting with you example"/>
  </w:docVars>
  <w:rsids>
    <w:rsidRoot w:val="007B6204"/>
    <w:rsid w:val="00054E51"/>
    <w:rsid w:val="000C0AE7"/>
    <w:rsid w:val="00167DD9"/>
    <w:rsid w:val="00211652"/>
    <w:rsid w:val="002C7CAF"/>
    <w:rsid w:val="00333CEA"/>
    <w:rsid w:val="003F36BA"/>
    <w:rsid w:val="004D5D86"/>
    <w:rsid w:val="005763E0"/>
    <w:rsid w:val="005849E6"/>
    <w:rsid w:val="006A2245"/>
    <w:rsid w:val="007B6204"/>
    <w:rsid w:val="00822F1C"/>
    <w:rsid w:val="008C3C0C"/>
    <w:rsid w:val="00941320"/>
    <w:rsid w:val="00A0063C"/>
    <w:rsid w:val="00B15CB9"/>
    <w:rsid w:val="00C5194C"/>
    <w:rsid w:val="00DB5BB1"/>
    <w:rsid w:val="00DD2C06"/>
    <w:rsid w:val="00F757A5"/>
    <w:rsid w:val="00F83198"/>
    <w:rsid w:val="00F911A0"/>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3198"/>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8319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83198"/>
    <w:pPr>
      <w:tabs>
        <w:tab w:val="center" w:pos="4320"/>
        <w:tab w:val="right" w:pos="8640"/>
      </w:tabs>
    </w:pPr>
  </w:style>
  <w:style w:type="paragraph" w:styleId="Footer">
    <w:name w:val="footer"/>
    <w:basedOn w:val="Normal"/>
    <w:qFormat/>
    <w:rsid w:val="00F83198"/>
    <w:pPr>
      <w:tabs>
        <w:tab w:val="center" w:pos="4320"/>
        <w:tab w:val="right" w:pos="8640"/>
      </w:tabs>
    </w:pPr>
  </w:style>
  <w:style w:type="character" w:styleId="Hyperlink">
    <w:name w:val="Hyperlink"/>
    <w:qFormat/>
    <w:rsid w:val="00F83198"/>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2</Words>
  <Characters>640</Characters>
  <Application>Microsoft Office Word</Application>
  <DocSecurity>0</DocSecurity>
  <Lines>4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54:00Z</dcterms:created>
  <dcterms:modified xsi:type="dcterms:W3CDTF">2019-10-21T19:19:00Z</dcterms:modified>
  <cp:category/>
</cp:coreProperties>
</file>